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-styl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NormalTok"/>
        </w:rPr>
        <w:t xml:space="preserve">pressur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mperat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ssur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3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9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7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2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8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.3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.1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7.0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6.0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7.0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7.0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6.0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58.00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6.0000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</dc:title>
  <dc:creator/>
  <cp:keywords/>
  <dcterms:created xsi:type="dcterms:W3CDTF">2022-03-21T23:15:53Z</dcterms:created>
  <dcterms:modified xsi:type="dcterms:W3CDTF">2022-03-21T23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